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1A953" w14:textId="77777777" w:rsidR="00F944C5" w:rsidRPr="00757CF2" w:rsidRDefault="00E960CE" w:rsidP="00BA49F4">
      <w:r w:rsidRPr="00757CF2">
        <w:rPr>
          <w:noProof/>
          <w:sz w:val="20"/>
        </w:rPr>
        <w:drawing>
          <wp:anchor distT="0" distB="0" distL="114300" distR="114300" simplePos="0" relativeHeight="251657728" behindDoc="0" locked="0" layoutInCell="1" allowOverlap="1" wp14:anchorId="4981A983" wp14:editId="4981A984">
            <wp:simplePos x="0" y="0"/>
            <wp:positionH relativeFrom="column">
              <wp:posOffset>-800100</wp:posOffset>
            </wp:positionH>
            <wp:positionV relativeFrom="paragraph">
              <wp:posOffset>0</wp:posOffset>
            </wp:positionV>
            <wp:extent cx="7086600" cy="1539240"/>
            <wp:effectExtent l="0" t="0" r="0" b="3810"/>
            <wp:wrapTight wrapText="bothSides">
              <wp:wrapPolygon edited="0">
                <wp:start x="0" y="0"/>
                <wp:lineTo x="0" y="21386"/>
                <wp:lineTo x="21542" y="21386"/>
                <wp:lineTo x="21542" y="0"/>
                <wp:lineTo x="0" y="0"/>
              </wp:wrapPolygon>
            </wp:wrapTight>
            <wp:docPr id="2" name="Picture 2" descr="..\CB&amp;P Templates\Bylaw Hea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\CB&amp;P Templates\Bylaw Heade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6600" cy="1539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F8BF523" w14:textId="29F97592" w:rsidR="008D4EB4" w:rsidRPr="00757CF2" w:rsidRDefault="00FC7D15" w:rsidP="00BA49F4">
      <w:pPr>
        <w:rPr>
          <w:rFonts w:ascii="Impact" w:hAnsi="Impact"/>
          <w:sz w:val="40"/>
          <w:szCs w:val="40"/>
        </w:rPr>
      </w:pPr>
      <w:r>
        <w:rPr>
          <w:rFonts w:ascii="Impact" w:hAnsi="Impact"/>
          <w:sz w:val="40"/>
          <w:szCs w:val="40"/>
        </w:rPr>
        <w:t>Operating Policy – Interfaith Council</w:t>
      </w:r>
    </w:p>
    <w:p w14:paraId="1A8D72BC" w14:textId="77777777" w:rsidR="008D4EB4" w:rsidRPr="00757CF2" w:rsidRDefault="008D4EB4" w:rsidP="00BA49F4">
      <w:pPr>
        <w:rPr>
          <w:rFonts w:ascii="Impact" w:hAnsi="Impact"/>
          <w:sz w:val="40"/>
          <w:szCs w:val="40"/>
        </w:rPr>
      </w:pPr>
    </w:p>
    <w:p w14:paraId="165249DF" w14:textId="0B00450D" w:rsidR="008D4EB4" w:rsidRPr="00757CF2" w:rsidRDefault="008D4EB4" w:rsidP="00BA49F4">
      <w:pPr>
        <w:pStyle w:val="ListParagraph"/>
        <w:numPr>
          <w:ilvl w:val="0"/>
          <w:numId w:val="7"/>
        </w:numPr>
        <w:suppressAutoHyphens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Impact" w:hAnsi="Impact"/>
          <w:sz w:val="28"/>
          <w:szCs w:val="28"/>
        </w:rPr>
        <w:t>P</w:t>
      </w:r>
      <w:r w:rsidR="00FC7D15">
        <w:rPr>
          <w:rFonts w:ascii="Impact" w:hAnsi="Impact"/>
          <w:sz w:val="28"/>
          <w:szCs w:val="28"/>
        </w:rPr>
        <w:t>urpose</w:t>
      </w:r>
    </w:p>
    <w:p w14:paraId="6DE8B518" w14:textId="77777777" w:rsidR="008D4EB4" w:rsidRPr="00757CF2" w:rsidRDefault="008D4EB4" w:rsidP="00BA49F4">
      <w:pPr>
        <w:pStyle w:val="ListParagraph"/>
        <w:ind w:left="993" w:hanging="633"/>
        <w:rPr>
          <w:rFonts w:ascii="Arial Narrow" w:hAnsi="Arial Narrow"/>
          <w:sz w:val="22"/>
          <w:szCs w:val="22"/>
        </w:rPr>
      </w:pPr>
    </w:p>
    <w:p w14:paraId="137845B2" w14:textId="77777777" w:rsidR="008D4EB4" w:rsidRPr="00757CF2" w:rsidRDefault="008D4EB4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To bring together representatives from student faith-based associations at McMaster University;</w:t>
      </w:r>
    </w:p>
    <w:p w14:paraId="08166767" w14:textId="77777777" w:rsidR="008D4EB4" w:rsidRPr="00757CF2" w:rsidRDefault="008D4EB4" w:rsidP="00BA49F4">
      <w:pPr>
        <w:pStyle w:val="ListParagraph"/>
        <w:ind w:left="993" w:hanging="633"/>
        <w:rPr>
          <w:rFonts w:ascii="Arial Narrow" w:hAnsi="Arial Narrow"/>
          <w:sz w:val="22"/>
          <w:szCs w:val="22"/>
        </w:rPr>
      </w:pPr>
    </w:p>
    <w:p w14:paraId="5E899490" w14:textId="77777777" w:rsidR="008D4EB4" w:rsidRPr="00757CF2" w:rsidRDefault="008D4EB4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 xml:space="preserve">To work to address issues of common concern that affect the greater McMaster community; </w:t>
      </w:r>
    </w:p>
    <w:p w14:paraId="5F15305A" w14:textId="77777777" w:rsidR="008D4EB4" w:rsidRPr="00757CF2" w:rsidRDefault="008D4EB4" w:rsidP="00BA49F4">
      <w:pPr>
        <w:pStyle w:val="ListParagraph"/>
        <w:ind w:left="993" w:hanging="633"/>
        <w:rPr>
          <w:rFonts w:ascii="Arial Narrow" w:hAnsi="Arial Narrow"/>
          <w:sz w:val="22"/>
          <w:szCs w:val="22"/>
        </w:rPr>
      </w:pPr>
    </w:p>
    <w:p w14:paraId="4AECD6F1" w14:textId="79606CEA" w:rsidR="008D4EB4" w:rsidRPr="00757CF2" w:rsidRDefault="008D4EB4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 xml:space="preserve">To build connections between students of different </w:t>
      </w:r>
      <w:r w:rsidR="00757CF2" w:rsidRPr="00757CF2">
        <w:rPr>
          <w:rFonts w:ascii="Arial Narrow" w:hAnsi="Arial Narrow"/>
          <w:sz w:val="22"/>
          <w:szCs w:val="22"/>
        </w:rPr>
        <w:t xml:space="preserve">spiritual </w:t>
      </w:r>
      <w:r w:rsidRPr="00757CF2">
        <w:rPr>
          <w:rFonts w:ascii="Arial Narrow" w:hAnsi="Arial Narrow"/>
          <w:sz w:val="22"/>
          <w:szCs w:val="22"/>
        </w:rPr>
        <w:t>affiliations, furthering the goal of a more unified campus community</w:t>
      </w:r>
      <w:r w:rsidR="00757CF2">
        <w:rPr>
          <w:rFonts w:ascii="Arial Narrow" w:hAnsi="Arial Narrow"/>
          <w:sz w:val="22"/>
          <w:szCs w:val="22"/>
        </w:rPr>
        <w:t>;</w:t>
      </w:r>
    </w:p>
    <w:p w14:paraId="04C9E418" w14:textId="77777777" w:rsidR="00B84E21" w:rsidRPr="00757CF2" w:rsidRDefault="00B84E21" w:rsidP="00BA49F4">
      <w:pPr>
        <w:pStyle w:val="ListParagraph"/>
        <w:ind w:left="993" w:hanging="633"/>
        <w:rPr>
          <w:rFonts w:ascii="Arial Narrow" w:hAnsi="Arial Narrow"/>
          <w:sz w:val="22"/>
          <w:szCs w:val="22"/>
        </w:rPr>
      </w:pPr>
    </w:p>
    <w:p w14:paraId="13AA3BEE" w14:textId="78E2AD0C" w:rsidR="00B84E21" w:rsidRPr="00757CF2" w:rsidRDefault="00B84E21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 xml:space="preserve">To </w:t>
      </w:r>
      <w:r w:rsidR="00757CF2" w:rsidRPr="00757CF2">
        <w:rPr>
          <w:rFonts w:ascii="Arial Narrow" w:hAnsi="Arial Narrow"/>
          <w:sz w:val="22"/>
          <w:szCs w:val="22"/>
        </w:rPr>
        <w:t>facilitate</w:t>
      </w:r>
      <w:r w:rsidRPr="00757CF2">
        <w:rPr>
          <w:rFonts w:ascii="Arial Narrow" w:hAnsi="Arial Narrow"/>
          <w:sz w:val="22"/>
          <w:szCs w:val="22"/>
        </w:rPr>
        <w:t xml:space="preserve"> and encourage religious dialogue within the McMaster </w:t>
      </w:r>
      <w:r w:rsidR="0017132B" w:rsidRPr="00757CF2">
        <w:rPr>
          <w:rFonts w:ascii="Arial Narrow" w:hAnsi="Arial Narrow"/>
          <w:sz w:val="22"/>
          <w:szCs w:val="22"/>
        </w:rPr>
        <w:t>community</w:t>
      </w:r>
      <w:r w:rsidR="00757CF2">
        <w:rPr>
          <w:rFonts w:ascii="Arial Narrow" w:hAnsi="Arial Narrow"/>
          <w:sz w:val="22"/>
          <w:szCs w:val="22"/>
        </w:rPr>
        <w:t>.</w:t>
      </w:r>
    </w:p>
    <w:p w14:paraId="7AFECB1E" w14:textId="77777777" w:rsidR="008D4EB4" w:rsidRPr="00757CF2" w:rsidRDefault="008D4EB4" w:rsidP="00BA49F4">
      <w:pPr>
        <w:rPr>
          <w:rFonts w:ascii="Arial Narrow" w:hAnsi="Arial Narrow"/>
          <w:sz w:val="22"/>
          <w:szCs w:val="22"/>
        </w:rPr>
      </w:pPr>
    </w:p>
    <w:p w14:paraId="1BC3297F" w14:textId="233C055F" w:rsidR="008D4EB4" w:rsidRPr="00757CF2" w:rsidRDefault="00FC7D15" w:rsidP="00BA49F4">
      <w:pPr>
        <w:pStyle w:val="ListParagraph"/>
        <w:numPr>
          <w:ilvl w:val="0"/>
          <w:numId w:val="7"/>
        </w:numPr>
        <w:suppressAutoHyphens/>
        <w:contextualSpacing w:val="0"/>
        <w:rPr>
          <w:rFonts w:ascii="Arial Narrow" w:hAnsi="Arial Narrow"/>
          <w:sz w:val="22"/>
          <w:szCs w:val="22"/>
        </w:rPr>
      </w:pPr>
      <w:r>
        <w:rPr>
          <w:rFonts w:ascii="Impact" w:hAnsi="Impact"/>
          <w:sz w:val="28"/>
          <w:szCs w:val="28"/>
        </w:rPr>
        <w:t>Membership</w:t>
      </w:r>
    </w:p>
    <w:p w14:paraId="291BC0AF" w14:textId="77777777" w:rsidR="008D4EB4" w:rsidRPr="00757CF2" w:rsidRDefault="008D4EB4" w:rsidP="00BA49F4">
      <w:pPr>
        <w:pStyle w:val="ListParagraph"/>
        <w:ind w:left="360"/>
        <w:rPr>
          <w:rFonts w:ascii="Arial Narrow" w:hAnsi="Arial Narrow"/>
          <w:sz w:val="22"/>
          <w:szCs w:val="22"/>
        </w:rPr>
      </w:pPr>
    </w:p>
    <w:p w14:paraId="28BBC15B" w14:textId="4D264CD4" w:rsidR="008D4EB4" w:rsidRPr="00757CF2" w:rsidRDefault="008D4EB4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 xml:space="preserve">The Interfaith Council shall include one (1) president or </w:t>
      </w:r>
      <w:r w:rsidR="001437CE" w:rsidRPr="00757CF2">
        <w:rPr>
          <w:rFonts w:ascii="Arial Narrow" w:hAnsi="Arial Narrow"/>
          <w:sz w:val="22"/>
          <w:szCs w:val="22"/>
        </w:rPr>
        <w:t>representative from</w:t>
      </w:r>
      <w:r w:rsidRPr="00757CF2">
        <w:rPr>
          <w:rFonts w:ascii="Arial Narrow" w:hAnsi="Arial Narrow"/>
          <w:sz w:val="22"/>
          <w:szCs w:val="22"/>
        </w:rPr>
        <w:t xml:space="preserve"> the following groups, who shall be voting members:</w:t>
      </w:r>
    </w:p>
    <w:p w14:paraId="45F59A59" w14:textId="77777777" w:rsidR="008D4EB4" w:rsidRPr="00757CF2" w:rsidRDefault="008D4EB4" w:rsidP="00BA49F4">
      <w:pPr>
        <w:pStyle w:val="ListParagraph"/>
        <w:ind w:left="1843" w:hanging="850"/>
        <w:rPr>
          <w:rFonts w:ascii="Arial Narrow" w:hAnsi="Arial Narrow"/>
          <w:sz w:val="22"/>
          <w:szCs w:val="22"/>
        </w:rPr>
      </w:pPr>
    </w:p>
    <w:p w14:paraId="7A2F1D73" w14:textId="59217DF4" w:rsidR="008D4EB4" w:rsidRPr="00757CF2" w:rsidRDefault="008D4EB4" w:rsidP="00360CBE">
      <w:pPr>
        <w:pStyle w:val="ListParagraph"/>
        <w:numPr>
          <w:ilvl w:val="2"/>
          <w:numId w:val="7"/>
        </w:numPr>
        <w:suppressAutoHyphens/>
        <w:ind w:left="1843" w:hanging="850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Catholic Students Association;</w:t>
      </w:r>
    </w:p>
    <w:p w14:paraId="7C89ABCD" w14:textId="4DCC9488" w:rsidR="008D4EB4" w:rsidRPr="00757CF2" w:rsidRDefault="00757CF2" w:rsidP="00BA49F4">
      <w:pPr>
        <w:pStyle w:val="ListParagraph"/>
        <w:numPr>
          <w:ilvl w:val="2"/>
          <w:numId w:val="7"/>
        </w:numPr>
        <w:suppressAutoHyphens/>
        <w:ind w:left="1843" w:hanging="850"/>
        <w:contextualSpacing w:val="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Cooperative</w:t>
      </w:r>
      <w:r w:rsidR="008D4EB4" w:rsidRPr="00757CF2">
        <w:rPr>
          <w:rFonts w:ascii="Arial Narrow" w:hAnsi="Arial Narrow"/>
          <w:sz w:val="22"/>
          <w:szCs w:val="22"/>
        </w:rPr>
        <w:t xml:space="preserve"> of Indigenous Studies Students and Alumni;</w:t>
      </w:r>
    </w:p>
    <w:p w14:paraId="4890CE62" w14:textId="6E81748F" w:rsidR="008D4EB4" w:rsidRPr="00757CF2" w:rsidRDefault="008D4EB4" w:rsidP="00BA49F4">
      <w:pPr>
        <w:pStyle w:val="ListParagraph"/>
        <w:numPr>
          <w:ilvl w:val="2"/>
          <w:numId w:val="7"/>
        </w:numPr>
        <w:suppressAutoHyphens/>
        <w:ind w:left="1843" w:hanging="850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Hillel (Jewish Students Association);</w:t>
      </w:r>
    </w:p>
    <w:p w14:paraId="764A69A1" w14:textId="72061862" w:rsidR="008D4EB4" w:rsidRPr="00757CF2" w:rsidRDefault="008D4EB4" w:rsidP="00BA49F4">
      <w:pPr>
        <w:pStyle w:val="ListParagraph"/>
        <w:numPr>
          <w:ilvl w:val="2"/>
          <w:numId w:val="7"/>
        </w:numPr>
        <w:suppressAutoHyphens/>
        <w:ind w:left="1843" w:hanging="850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Hindu Students Association;</w:t>
      </w:r>
    </w:p>
    <w:p w14:paraId="1FC33223" w14:textId="7BA17F04" w:rsidR="008D4EB4" w:rsidRPr="00757CF2" w:rsidRDefault="008D4EB4" w:rsidP="00BA49F4">
      <w:pPr>
        <w:pStyle w:val="ListParagraph"/>
        <w:numPr>
          <w:ilvl w:val="2"/>
          <w:numId w:val="7"/>
        </w:numPr>
        <w:suppressAutoHyphens/>
        <w:ind w:left="1843" w:hanging="850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Muslim Students Association;</w:t>
      </w:r>
    </w:p>
    <w:p w14:paraId="1E672AE1" w14:textId="7F17A4E6" w:rsidR="008D4EB4" w:rsidRPr="00757CF2" w:rsidRDefault="008D4EB4" w:rsidP="00BA49F4">
      <w:pPr>
        <w:pStyle w:val="ListParagraph"/>
        <w:numPr>
          <w:ilvl w:val="2"/>
          <w:numId w:val="7"/>
        </w:numPr>
        <w:suppressAutoHyphens/>
        <w:ind w:left="1843" w:hanging="850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Orthodox Christian Students Association;</w:t>
      </w:r>
    </w:p>
    <w:p w14:paraId="76E4BC1F" w14:textId="1FF82BC3" w:rsidR="008D4EB4" w:rsidRPr="00757CF2" w:rsidRDefault="008D4EB4" w:rsidP="00BA49F4">
      <w:pPr>
        <w:pStyle w:val="ListParagraph"/>
        <w:numPr>
          <w:ilvl w:val="2"/>
          <w:numId w:val="7"/>
        </w:numPr>
        <w:suppressAutoHyphens/>
        <w:ind w:left="1843" w:hanging="850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Power</w:t>
      </w:r>
      <w:r w:rsidR="00757CF2" w:rsidRPr="00757CF2">
        <w:rPr>
          <w:rFonts w:ascii="Arial Narrow" w:hAnsi="Arial Narrow"/>
          <w:sz w:val="22"/>
          <w:szCs w:val="22"/>
        </w:rPr>
        <w:t xml:space="preserve"> to </w:t>
      </w:r>
      <w:r w:rsidRPr="00757CF2">
        <w:rPr>
          <w:rFonts w:ascii="Arial Narrow" w:hAnsi="Arial Narrow"/>
          <w:sz w:val="22"/>
          <w:szCs w:val="22"/>
        </w:rPr>
        <w:t>Change;</w:t>
      </w:r>
    </w:p>
    <w:p w14:paraId="4011EEEB" w14:textId="1A72C2E6" w:rsidR="008D4EB4" w:rsidRDefault="008D4EB4" w:rsidP="00BA49F4">
      <w:pPr>
        <w:pStyle w:val="ListParagraph"/>
        <w:numPr>
          <w:ilvl w:val="2"/>
          <w:numId w:val="7"/>
        </w:numPr>
        <w:suppressAutoHyphens/>
        <w:ind w:left="1843" w:hanging="850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Sikh Students Association.</w:t>
      </w:r>
    </w:p>
    <w:p w14:paraId="76A2BAC5" w14:textId="77777777" w:rsidR="00540879" w:rsidRPr="00757CF2" w:rsidRDefault="00540879" w:rsidP="00BA49F4">
      <w:pPr>
        <w:pStyle w:val="ListParagraph"/>
        <w:suppressAutoHyphens/>
        <w:ind w:left="1224"/>
        <w:contextualSpacing w:val="0"/>
        <w:rPr>
          <w:rFonts w:ascii="Arial Narrow" w:hAnsi="Arial Narrow"/>
          <w:sz w:val="22"/>
          <w:szCs w:val="22"/>
        </w:rPr>
      </w:pPr>
    </w:p>
    <w:p w14:paraId="5AF906A9" w14:textId="0DDE8D1C" w:rsidR="009C6E6E" w:rsidRDefault="008D4EB4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The Council shall include the following non-voting members:</w:t>
      </w:r>
    </w:p>
    <w:p w14:paraId="76B015F5" w14:textId="77777777" w:rsidR="006D6FD6" w:rsidRDefault="006D6FD6" w:rsidP="00BA49F4">
      <w:pPr>
        <w:pStyle w:val="ListParagraph"/>
        <w:suppressAutoHyphens/>
        <w:ind w:left="792"/>
        <w:contextualSpacing w:val="0"/>
        <w:rPr>
          <w:rFonts w:ascii="Arial Narrow" w:hAnsi="Arial Narrow"/>
          <w:sz w:val="22"/>
          <w:szCs w:val="22"/>
        </w:rPr>
      </w:pPr>
    </w:p>
    <w:p w14:paraId="7B2A4F8C" w14:textId="3ABF338D" w:rsidR="006D6FD6" w:rsidRDefault="006D6FD6" w:rsidP="00BA49F4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The Diversity Services Director (Chair);</w:t>
      </w:r>
    </w:p>
    <w:p w14:paraId="213AAF43" w14:textId="25F0EC4C" w:rsidR="006D6FD6" w:rsidRPr="00AA761A" w:rsidRDefault="006D6FD6" w:rsidP="00BA49F4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The Chair of Religious Clubs from the Clubs Executive Council</w:t>
      </w:r>
      <w:r>
        <w:rPr>
          <w:rFonts w:ascii="Arial Narrow" w:hAnsi="Arial Narrow"/>
          <w:sz w:val="22"/>
          <w:szCs w:val="22"/>
        </w:rPr>
        <w:t>;</w:t>
      </w:r>
    </w:p>
    <w:p w14:paraId="63626B7D" w14:textId="483D0400" w:rsidR="006D6FD6" w:rsidRPr="00757CF2" w:rsidRDefault="006D6FD6" w:rsidP="00BA49F4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The Ecumenical Chaplin;</w:t>
      </w:r>
    </w:p>
    <w:p w14:paraId="51C2858F" w14:textId="1882306A" w:rsidR="006D6FD6" w:rsidRPr="00757CF2" w:rsidRDefault="006D6FD6" w:rsidP="00BA49F4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The Diversity Services Assistant Director;</w:t>
      </w:r>
    </w:p>
    <w:p w14:paraId="2E8A8F0D" w14:textId="4A0411A2" w:rsidR="006D6FD6" w:rsidRDefault="00BA49F4" w:rsidP="00BA49F4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One (1) SRA member:</w:t>
      </w:r>
    </w:p>
    <w:p w14:paraId="3AEEE727" w14:textId="77777777" w:rsidR="00BA49F4" w:rsidRPr="00757CF2" w:rsidRDefault="00BA49F4" w:rsidP="00BA49F4">
      <w:pPr>
        <w:pStyle w:val="ListParagraph"/>
        <w:suppressAutoHyphens/>
        <w:ind w:left="1701"/>
        <w:contextualSpacing w:val="0"/>
        <w:rPr>
          <w:rFonts w:ascii="Arial Narrow" w:hAnsi="Arial Narrow"/>
          <w:sz w:val="22"/>
          <w:szCs w:val="22"/>
        </w:rPr>
      </w:pPr>
    </w:p>
    <w:p w14:paraId="149E9FDF" w14:textId="7A2686E6" w:rsidR="006D6FD6" w:rsidRDefault="006D6FD6" w:rsidP="00BA49F4">
      <w:pPr>
        <w:pStyle w:val="ListParagraph"/>
        <w:numPr>
          <w:ilvl w:val="3"/>
          <w:numId w:val="7"/>
        </w:numPr>
        <w:suppressAutoHyphens/>
        <w:ind w:hanging="27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 xml:space="preserve">The SRA member shall be elected to the Council </w:t>
      </w:r>
      <w:r>
        <w:rPr>
          <w:rFonts w:ascii="Arial Narrow" w:hAnsi="Arial Narrow"/>
          <w:sz w:val="22"/>
          <w:szCs w:val="22"/>
        </w:rPr>
        <w:t>no later than April 30</w:t>
      </w:r>
      <w:r w:rsidRPr="00757CF2">
        <w:rPr>
          <w:rFonts w:ascii="Arial Narrow" w:hAnsi="Arial Narrow"/>
          <w:sz w:val="22"/>
          <w:szCs w:val="22"/>
        </w:rPr>
        <w:t>;</w:t>
      </w:r>
    </w:p>
    <w:p w14:paraId="33122D8D" w14:textId="77777777" w:rsidR="00BA49F4" w:rsidRDefault="00BA49F4" w:rsidP="00BA49F4">
      <w:pPr>
        <w:pStyle w:val="ListParagraph"/>
        <w:suppressAutoHyphens/>
        <w:ind w:left="1728"/>
        <w:contextualSpacing w:val="0"/>
        <w:rPr>
          <w:rFonts w:ascii="Arial Narrow" w:hAnsi="Arial Narrow"/>
          <w:sz w:val="22"/>
          <w:szCs w:val="22"/>
        </w:rPr>
      </w:pPr>
    </w:p>
    <w:p w14:paraId="48F1F0F5" w14:textId="0B29A2B5" w:rsidR="007B57C6" w:rsidRDefault="007B57C6" w:rsidP="00BA49F4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Any religious or spiritual MSU club deemed appropriate by the Council membership</w:t>
      </w:r>
      <w:r w:rsidR="00410B9C">
        <w:rPr>
          <w:rFonts w:ascii="Arial Narrow" w:hAnsi="Arial Narrow"/>
          <w:sz w:val="22"/>
          <w:szCs w:val="22"/>
        </w:rPr>
        <w:t>.</w:t>
      </w:r>
    </w:p>
    <w:p w14:paraId="24E2EC13" w14:textId="77777777" w:rsidR="007B57C6" w:rsidRPr="00757CF2" w:rsidRDefault="007B57C6" w:rsidP="00BA49F4">
      <w:pPr>
        <w:pStyle w:val="ListParagraph"/>
        <w:suppressAutoHyphens/>
        <w:ind w:left="1224"/>
        <w:contextualSpacing w:val="0"/>
        <w:rPr>
          <w:rFonts w:ascii="Arial Narrow" w:hAnsi="Arial Narrow"/>
          <w:sz w:val="22"/>
          <w:szCs w:val="22"/>
        </w:rPr>
      </w:pPr>
    </w:p>
    <w:p w14:paraId="274E61B3" w14:textId="5753A716" w:rsidR="006D6FD6" w:rsidRPr="006D6FD6" w:rsidRDefault="006D6FD6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Arial Narrow" w:hAnsi="Arial Narrow"/>
          <w:sz w:val="22"/>
          <w:szCs w:val="22"/>
        </w:rPr>
      </w:pPr>
      <w:r w:rsidRPr="006D6FD6">
        <w:rPr>
          <w:rFonts w:ascii="Arial Narrow" w:hAnsi="Arial Narrow"/>
          <w:sz w:val="22"/>
          <w:szCs w:val="22"/>
        </w:rPr>
        <w:t xml:space="preserve">Any </w:t>
      </w:r>
      <w:r w:rsidR="007B57C6">
        <w:rPr>
          <w:rFonts w:ascii="Arial Narrow" w:hAnsi="Arial Narrow"/>
          <w:sz w:val="22"/>
          <w:szCs w:val="22"/>
        </w:rPr>
        <w:t>MSU Club</w:t>
      </w:r>
      <w:r w:rsidRPr="006D6FD6">
        <w:rPr>
          <w:rFonts w:ascii="Arial Narrow" w:hAnsi="Arial Narrow"/>
          <w:sz w:val="22"/>
          <w:szCs w:val="22"/>
        </w:rPr>
        <w:t xml:space="preserve"> willing to join the co</w:t>
      </w:r>
      <w:r w:rsidR="007B57C6">
        <w:rPr>
          <w:rFonts w:ascii="Arial Narrow" w:hAnsi="Arial Narrow"/>
          <w:sz w:val="22"/>
          <w:szCs w:val="22"/>
        </w:rPr>
        <w:t>uncil</w:t>
      </w:r>
      <w:r w:rsidRPr="006D6FD6">
        <w:rPr>
          <w:rFonts w:ascii="Arial Narrow" w:hAnsi="Arial Narrow"/>
          <w:sz w:val="22"/>
          <w:szCs w:val="22"/>
        </w:rPr>
        <w:t xml:space="preserve"> should write a letter</w:t>
      </w:r>
      <w:r w:rsidR="007B57C6">
        <w:rPr>
          <w:rFonts w:ascii="Arial Narrow" w:hAnsi="Arial Narrow"/>
          <w:sz w:val="22"/>
          <w:szCs w:val="22"/>
        </w:rPr>
        <w:t xml:space="preserve"> of interest</w:t>
      </w:r>
      <w:r w:rsidRPr="006D6FD6">
        <w:rPr>
          <w:rFonts w:ascii="Arial Narrow" w:hAnsi="Arial Narrow"/>
          <w:sz w:val="22"/>
          <w:szCs w:val="22"/>
        </w:rPr>
        <w:t xml:space="preserve"> to the chair and be ratified by the </w:t>
      </w:r>
      <w:r w:rsidR="007B57C6">
        <w:rPr>
          <w:rFonts w:ascii="Arial Narrow" w:hAnsi="Arial Narrow"/>
          <w:sz w:val="22"/>
          <w:szCs w:val="22"/>
        </w:rPr>
        <w:t>council membership as a non-voting member</w:t>
      </w:r>
      <w:r w:rsidR="00410B9C">
        <w:rPr>
          <w:rFonts w:ascii="Arial Narrow" w:hAnsi="Arial Narrow"/>
          <w:sz w:val="22"/>
          <w:szCs w:val="22"/>
        </w:rPr>
        <w:t>.</w:t>
      </w:r>
    </w:p>
    <w:p w14:paraId="74F7FEB2" w14:textId="4E3CC363" w:rsidR="008D4EB4" w:rsidRDefault="008D4EB4" w:rsidP="00BA49F4">
      <w:pPr>
        <w:rPr>
          <w:rFonts w:ascii="Arial Narrow" w:hAnsi="Arial Narrow"/>
          <w:sz w:val="22"/>
          <w:szCs w:val="22"/>
        </w:rPr>
      </w:pPr>
    </w:p>
    <w:p w14:paraId="73D592E4" w14:textId="77777777" w:rsidR="006D6FD6" w:rsidRPr="00757CF2" w:rsidRDefault="006D6FD6" w:rsidP="00BA49F4">
      <w:pPr>
        <w:rPr>
          <w:rFonts w:ascii="Arial Narrow" w:hAnsi="Arial Narrow"/>
          <w:sz w:val="22"/>
          <w:szCs w:val="22"/>
        </w:rPr>
      </w:pPr>
    </w:p>
    <w:p w14:paraId="68F2FB7B" w14:textId="1489279F" w:rsidR="008D4EB4" w:rsidRPr="00757CF2" w:rsidRDefault="00FC7D15" w:rsidP="00BA49F4">
      <w:pPr>
        <w:pStyle w:val="ListParagraph"/>
        <w:numPr>
          <w:ilvl w:val="0"/>
          <w:numId w:val="7"/>
        </w:numPr>
        <w:suppressAutoHyphens/>
        <w:contextualSpacing w:val="0"/>
        <w:rPr>
          <w:rFonts w:ascii="Arial Narrow" w:hAnsi="Arial Narrow"/>
          <w:b/>
          <w:sz w:val="22"/>
          <w:szCs w:val="22"/>
        </w:rPr>
      </w:pPr>
      <w:r>
        <w:rPr>
          <w:rFonts w:ascii="Impact" w:hAnsi="Impact"/>
          <w:sz w:val="28"/>
          <w:szCs w:val="28"/>
        </w:rPr>
        <w:t>Operations</w:t>
      </w:r>
    </w:p>
    <w:p w14:paraId="4CA69199" w14:textId="77777777" w:rsidR="008D4EB4" w:rsidRPr="00757CF2" w:rsidRDefault="008D4EB4" w:rsidP="00BA49F4">
      <w:pPr>
        <w:pStyle w:val="ListParagraph"/>
        <w:ind w:left="792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b/>
          <w:sz w:val="22"/>
          <w:szCs w:val="22"/>
        </w:rPr>
        <w:t xml:space="preserve"> </w:t>
      </w:r>
    </w:p>
    <w:p w14:paraId="2D2C7459" w14:textId="77777777" w:rsidR="008D4EB4" w:rsidRPr="00757CF2" w:rsidRDefault="008D4EB4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The Council shall meet no less than:</w:t>
      </w:r>
    </w:p>
    <w:p w14:paraId="1D78450A" w14:textId="77777777" w:rsidR="008D4EB4" w:rsidRPr="00757CF2" w:rsidRDefault="008D4EB4" w:rsidP="00BA49F4">
      <w:pPr>
        <w:pStyle w:val="ListParagraph"/>
        <w:ind w:left="792"/>
        <w:rPr>
          <w:rFonts w:ascii="Arial Narrow" w:hAnsi="Arial Narrow"/>
          <w:sz w:val="22"/>
          <w:szCs w:val="22"/>
        </w:rPr>
      </w:pPr>
    </w:p>
    <w:p w14:paraId="29FD47C8" w14:textId="77777777" w:rsidR="008D4EB4" w:rsidRPr="00757CF2" w:rsidRDefault="008D4EB4" w:rsidP="00BA49F4">
      <w:pPr>
        <w:pStyle w:val="ListParagraph"/>
        <w:numPr>
          <w:ilvl w:val="2"/>
          <w:numId w:val="7"/>
        </w:numPr>
        <w:suppressAutoHyphens/>
        <w:ind w:left="1701" w:hanging="567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One (1) time between May 1 and August 31;</w:t>
      </w:r>
    </w:p>
    <w:p w14:paraId="74B79181" w14:textId="77777777" w:rsidR="008D4EB4" w:rsidRPr="00757CF2" w:rsidRDefault="008D4EB4" w:rsidP="00BA49F4">
      <w:pPr>
        <w:pStyle w:val="ListParagraph"/>
        <w:numPr>
          <w:ilvl w:val="2"/>
          <w:numId w:val="7"/>
        </w:numPr>
        <w:suppressAutoHyphens/>
        <w:ind w:left="1701" w:hanging="567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Two (2) times between September 1 and November 30, including once in September;</w:t>
      </w:r>
    </w:p>
    <w:p w14:paraId="4155F780" w14:textId="77777777" w:rsidR="008D4EB4" w:rsidRPr="00757CF2" w:rsidRDefault="008D4EB4" w:rsidP="00BA49F4">
      <w:pPr>
        <w:pStyle w:val="ListParagraph"/>
        <w:numPr>
          <w:ilvl w:val="2"/>
          <w:numId w:val="7"/>
        </w:numPr>
        <w:suppressAutoHyphens/>
        <w:ind w:left="1701" w:hanging="567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Two (2) times between January 1 and March 31.</w:t>
      </w:r>
    </w:p>
    <w:p w14:paraId="1A04CA3C" w14:textId="77777777" w:rsidR="008D4EB4" w:rsidRPr="00757CF2" w:rsidRDefault="008D4EB4" w:rsidP="00BA49F4">
      <w:pPr>
        <w:pStyle w:val="ListParagraph"/>
        <w:ind w:left="1224"/>
        <w:rPr>
          <w:rFonts w:ascii="Arial Narrow" w:hAnsi="Arial Narrow"/>
          <w:sz w:val="22"/>
          <w:szCs w:val="22"/>
        </w:rPr>
      </w:pPr>
    </w:p>
    <w:p w14:paraId="44CF2661" w14:textId="5414EC79" w:rsidR="008D4EB4" w:rsidRDefault="008D4EB4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 xml:space="preserve">The term of the Council shall be from May 1 to </w:t>
      </w:r>
      <w:r w:rsidR="00315E24">
        <w:rPr>
          <w:rFonts w:ascii="Arial Narrow" w:hAnsi="Arial Narrow"/>
          <w:sz w:val="22"/>
          <w:szCs w:val="22"/>
        </w:rPr>
        <w:t>March 31</w:t>
      </w:r>
      <w:r w:rsidRPr="00757CF2">
        <w:rPr>
          <w:rFonts w:ascii="Arial Narrow" w:hAnsi="Arial Narrow"/>
          <w:sz w:val="22"/>
          <w:szCs w:val="22"/>
        </w:rPr>
        <w:t>;</w:t>
      </w:r>
    </w:p>
    <w:p w14:paraId="0E3D99FD" w14:textId="77777777" w:rsidR="009508F2" w:rsidRPr="00757CF2" w:rsidRDefault="009508F2" w:rsidP="00BA49F4">
      <w:pPr>
        <w:pStyle w:val="ListParagraph"/>
        <w:suppressAutoHyphens/>
        <w:ind w:left="792"/>
        <w:contextualSpacing w:val="0"/>
        <w:rPr>
          <w:rFonts w:ascii="Arial Narrow" w:hAnsi="Arial Narrow"/>
          <w:sz w:val="22"/>
          <w:szCs w:val="22"/>
        </w:rPr>
      </w:pPr>
    </w:p>
    <w:p w14:paraId="58F6B501" w14:textId="7D1900B9" w:rsidR="009508F2" w:rsidRDefault="00BF2FB1" w:rsidP="00A62C11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The </w:t>
      </w:r>
      <w:r w:rsidR="009508F2" w:rsidRPr="00757CF2">
        <w:rPr>
          <w:rFonts w:ascii="Arial Narrow" w:hAnsi="Arial Narrow"/>
          <w:sz w:val="22"/>
          <w:szCs w:val="22"/>
        </w:rPr>
        <w:t>Chairperson shall:</w:t>
      </w:r>
    </w:p>
    <w:p w14:paraId="433DBD3B" w14:textId="77777777" w:rsidR="00A62C11" w:rsidRDefault="00A62C11" w:rsidP="00A62C11">
      <w:pPr>
        <w:pStyle w:val="ListParagraph"/>
        <w:suppressAutoHyphens/>
        <w:ind w:left="993"/>
        <w:contextualSpacing w:val="0"/>
        <w:rPr>
          <w:rFonts w:ascii="Arial Narrow" w:hAnsi="Arial Narrow"/>
          <w:sz w:val="22"/>
          <w:szCs w:val="22"/>
        </w:rPr>
      </w:pPr>
    </w:p>
    <w:p w14:paraId="23FAD70E" w14:textId="2187B0C7" w:rsidR="00A62C11" w:rsidRDefault="00A62C11" w:rsidP="00A62C11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Call and Chair the meetings of the Interfaith Council; </w:t>
      </w:r>
    </w:p>
    <w:p w14:paraId="0043B9C4" w14:textId="77777777" w:rsidR="00A62C11" w:rsidRPr="00757CF2" w:rsidRDefault="00A62C11" w:rsidP="00A62C11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Be responsible for booking meeting rooms, assign</w:t>
      </w:r>
      <w:r>
        <w:rPr>
          <w:rFonts w:ascii="Arial Narrow" w:hAnsi="Arial Narrow"/>
          <w:sz w:val="22"/>
          <w:szCs w:val="22"/>
        </w:rPr>
        <w:t xml:space="preserve"> </w:t>
      </w:r>
      <w:r w:rsidRPr="00757CF2">
        <w:rPr>
          <w:rFonts w:ascii="Arial Narrow" w:hAnsi="Arial Narrow"/>
          <w:sz w:val="22"/>
          <w:szCs w:val="22"/>
        </w:rPr>
        <w:t>action items, distrib</w:t>
      </w:r>
      <w:r>
        <w:rPr>
          <w:rFonts w:ascii="Arial Narrow" w:hAnsi="Arial Narrow"/>
          <w:sz w:val="22"/>
          <w:szCs w:val="22"/>
        </w:rPr>
        <w:t>ution of</w:t>
      </w:r>
      <w:r w:rsidRPr="00757CF2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previous </w:t>
      </w:r>
      <w:r w:rsidRPr="00757CF2">
        <w:rPr>
          <w:rFonts w:ascii="Arial Narrow" w:hAnsi="Arial Narrow"/>
          <w:sz w:val="22"/>
          <w:szCs w:val="22"/>
        </w:rPr>
        <w:t>meeting minutes</w:t>
      </w:r>
      <w:r>
        <w:rPr>
          <w:rFonts w:ascii="Arial Narrow" w:hAnsi="Arial Narrow"/>
          <w:sz w:val="22"/>
          <w:szCs w:val="22"/>
        </w:rPr>
        <w:t xml:space="preserve"> and the</w:t>
      </w:r>
      <w:r w:rsidRPr="00757CF2">
        <w:rPr>
          <w:rFonts w:ascii="Arial Narrow" w:hAnsi="Arial Narrow"/>
          <w:sz w:val="22"/>
          <w:szCs w:val="22"/>
        </w:rPr>
        <w:t xml:space="preserve"> meeting agendas</w:t>
      </w:r>
      <w:r>
        <w:rPr>
          <w:rFonts w:ascii="Arial Narrow" w:hAnsi="Arial Narrow"/>
          <w:sz w:val="22"/>
          <w:szCs w:val="22"/>
        </w:rPr>
        <w:t>,</w:t>
      </w:r>
      <w:r w:rsidRPr="00757CF2">
        <w:rPr>
          <w:rFonts w:ascii="Arial Narrow" w:hAnsi="Arial Narrow"/>
          <w:sz w:val="22"/>
          <w:szCs w:val="22"/>
        </w:rPr>
        <w:t xml:space="preserve"> and provide any other administrative support to the council as deemed necessary;</w:t>
      </w:r>
    </w:p>
    <w:p w14:paraId="748C07FE" w14:textId="77777777" w:rsidR="00A62C11" w:rsidRDefault="00A62C11" w:rsidP="00A62C11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Serv</w:t>
      </w:r>
      <w:r>
        <w:rPr>
          <w:rFonts w:ascii="Arial Narrow" w:hAnsi="Arial Narrow"/>
          <w:sz w:val="22"/>
          <w:szCs w:val="22"/>
        </w:rPr>
        <w:t>e</w:t>
      </w:r>
      <w:r w:rsidRPr="00757CF2">
        <w:rPr>
          <w:rFonts w:ascii="Arial Narrow" w:hAnsi="Arial Narrow"/>
          <w:sz w:val="22"/>
          <w:szCs w:val="22"/>
        </w:rPr>
        <w:t xml:space="preserve"> as the central contact person for the </w:t>
      </w:r>
      <w:r>
        <w:rPr>
          <w:rFonts w:ascii="Arial Narrow" w:hAnsi="Arial Narrow"/>
          <w:sz w:val="22"/>
          <w:szCs w:val="22"/>
        </w:rPr>
        <w:t>committee;</w:t>
      </w:r>
    </w:p>
    <w:p w14:paraId="2C1195B0" w14:textId="77777777" w:rsidR="00A62C11" w:rsidRDefault="00A62C11" w:rsidP="00A62C11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Work with the voting members to develop a transition report for the next years committee</w:t>
      </w:r>
      <w:r>
        <w:rPr>
          <w:rFonts w:ascii="Arial Narrow" w:hAnsi="Arial Narrow"/>
          <w:sz w:val="22"/>
          <w:szCs w:val="22"/>
        </w:rPr>
        <w:t>.</w:t>
      </w:r>
    </w:p>
    <w:p w14:paraId="15D57DD1" w14:textId="77777777" w:rsidR="00A62C11" w:rsidRDefault="00A62C11" w:rsidP="00A62C11">
      <w:pPr>
        <w:pStyle w:val="ListParagraph"/>
        <w:suppressAutoHyphens/>
        <w:ind w:left="1224"/>
        <w:contextualSpacing w:val="0"/>
        <w:rPr>
          <w:rFonts w:ascii="Arial Narrow" w:hAnsi="Arial Narrow"/>
          <w:sz w:val="22"/>
          <w:szCs w:val="22"/>
        </w:rPr>
      </w:pPr>
    </w:p>
    <w:p w14:paraId="51F15AD5" w14:textId="7D27E881" w:rsidR="00A62C11" w:rsidRDefault="00A62C11" w:rsidP="00A62C11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Quorum shall be two thirds majority, and v</w:t>
      </w:r>
      <w:r w:rsidRPr="00757CF2">
        <w:rPr>
          <w:rFonts w:ascii="Arial Narrow" w:hAnsi="Arial Narrow"/>
          <w:sz w:val="22"/>
          <w:szCs w:val="22"/>
        </w:rPr>
        <w:t xml:space="preserve">otes shall pass solely by unanimous consent of </w:t>
      </w:r>
      <w:r>
        <w:rPr>
          <w:rFonts w:ascii="Arial Narrow" w:hAnsi="Arial Narrow"/>
          <w:sz w:val="22"/>
          <w:szCs w:val="22"/>
        </w:rPr>
        <w:t xml:space="preserve">the </w:t>
      </w:r>
      <w:r w:rsidRPr="00757CF2">
        <w:rPr>
          <w:rFonts w:ascii="Arial Narrow" w:hAnsi="Arial Narrow"/>
          <w:sz w:val="22"/>
          <w:szCs w:val="22"/>
        </w:rPr>
        <w:t>voting members</w:t>
      </w:r>
      <w:r>
        <w:rPr>
          <w:rFonts w:ascii="Arial Narrow" w:hAnsi="Arial Narrow"/>
          <w:sz w:val="22"/>
          <w:szCs w:val="22"/>
        </w:rPr>
        <w:t xml:space="preserve"> present</w:t>
      </w:r>
      <w:r w:rsidRPr="00757CF2">
        <w:rPr>
          <w:rFonts w:ascii="Arial Narrow" w:hAnsi="Arial Narrow"/>
          <w:sz w:val="22"/>
          <w:szCs w:val="22"/>
        </w:rPr>
        <w:t>.</w:t>
      </w:r>
    </w:p>
    <w:p w14:paraId="037C9B8B" w14:textId="77777777" w:rsidR="008D4EB4" w:rsidRPr="00757CF2" w:rsidRDefault="008D4EB4" w:rsidP="00BA49F4">
      <w:pPr>
        <w:rPr>
          <w:rFonts w:ascii="Arial Narrow" w:hAnsi="Arial Narrow"/>
          <w:sz w:val="22"/>
          <w:szCs w:val="22"/>
        </w:rPr>
      </w:pPr>
    </w:p>
    <w:p w14:paraId="5E67D9E4" w14:textId="6D6171D3" w:rsidR="008D4EB4" w:rsidRPr="00757CF2" w:rsidRDefault="00FC7D15" w:rsidP="00BA49F4">
      <w:pPr>
        <w:pStyle w:val="ListParagraph"/>
        <w:numPr>
          <w:ilvl w:val="0"/>
          <w:numId w:val="7"/>
        </w:numPr>
        <w:suppressAutoHyphens/>
        <w:contextualSpacing w:val="0"/>
        <w:rPr>
          <w:rFonts w:ascii="Arial Narrow" w:hAnsi="Arial Narrow"/>
          <w:b/>
          <w:sz w:val="22"/>
          <w:szCs w:val="22"/>
        </w:rPr>
      </w:pPr>
      <w:r>
        <w:rPr>
          <w:rFonts w:ascii="Impact" w:hAnsi="Impact"/>
          <w:sz w:val="28"/>
          <w:szCs w:val="28"/>
        </w:rPr>
        <w:t>Activities</w:t>
      </w:r>
      <w:bookmarkStart w:id="0" w:name="_GoBack"/>
      <w:bookmarkEnd w:id="0"/>
    </w:p>
    <w:p w14:paraId="2A022E5F" w14:textId="77777777" w:rsidR="008D4EB4" w:rsidRPr="00757CF2" w:rsidRDefault="008D4EB4" w:rsidP="00BA49F4">
      <w:pPr>
        <w:pStyle w:val="ListParagraph"/>
        <w:ind w:left="792"/>
        <w:rPr>
          <w:sz w:val="22"/>
          <w:szCs w:val="22"/>
        </w:rPr>
      </w:pPr>
    </w:p>
    <w:p w14:paraId="30B9CE60" w14:textId="1304C6E8" w:rsidR="008D4EB4" w:rsidRPr="00360CBE" w:rsidRDefault="00454D4E" w:rsidP="00360CBE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T</w:t>
      </w:r>
      <w:r w:rsidR="008D4EB4" w:rsidRPr="00757CF2">
        <w:rPr>
          <w:rFonts w:ascii="Arial Narrow" w:hAnsi="Arial Narrow"/>
          <w:sz w:val="22"/>
          <w:szCs w:val="22"/>
        </w:rPr>
        <w:t>he Council shall:</w:t>
      </w:r>
    </w:p>
    <w:p w14:paraId="394F7E69" w14:textId="77777777" w:rsidR="00360CBE" w:rsidRPr="00757CF2" w:rsidRDefault="00360CBE" w:rsidP="00360CBE">
      <w:pPr>
        <w:pStyle w:val="ListParagraph"/>
        <w:suppressAutoHyphens/>
        <w:ind w:left="1701" w:hanging="708"/>
        <w:contextualSpacing w:val="0"/>
        <w:rPr>
          <w:sz w:val="22"/>
          <w:szCs w:val="22"/>
        </w:rPr>
      </w:pPr>
    </w:p>
    <w:p w14:paraId="632F06E0" w14:textId="77777777" w:rsidR="008D4EB4" w:rsidRPr="00757CF2" w:rsidRDefault="008D4EB4" w:rsidP="00360CBE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Promote the RISO Policy and the accommodations therein;</w:t>
      </w:r>
    </w:p>
    <w:p w14:paraId="1E279C97" w14:textId="6076B9CF" w:rsidR="008D4EB4" w:rsidRPr="00757CF2" w:rsidRDefault="008D4EB4" w:rsidP="00360CBE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Offer recommendations to the</w:t>
      </w:r>
      <w:r w:rsidR="004562FA">
        <w:rPr>
          <w:rFonts w:ascii="Arial Narrow" w:hAnsi="Arial Narrow"/>
          <w:sz w:val="22"/>
          <w:szCs w:val="22"/>
        </w:rPr>
        <w:t xml:space="preserve"> McMaster Students</w:t>
      </w:r>
      <w:r w:rsidRPr="00757CF2">
        <w:rPr>
          <w:rFonts w:ascii="Arial Narrow" w:hAnsi="Arial Narrow"/>
          <w:sz w:val="22"/>
          <w:szCs w:val="22"/>
        </w:rPr>
        <w:t xml:space="preserve"> Union and University on relevant issues and policies;</w:t>
      </w:r>
    </w:p>
    <w:p w14:paraId="70AEFED4" w14:textId="5BDA8B48" w:rsidR="008D4EB4" w:rsidRDefault="008D4EB4" w:rsidP="00360CBE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Host events such as social gatherings</w:t>
      </w:r>
      <w:r w:rsidR="00757CF2" w:rsidRPr="00757CF2">
        <w:rPr>
          <w:rFonts w:ascii="Arial Narrow" w:hAnsi="Arial Narrow"/>
          <w:sz w:val="22"/>
          <w:szCs w:val="22"/>
        </w:rPr>
        <w:t>, educational forums, and panels</w:t>
      </w:r>
      <w:r w:rsidR="00454D4E">
        <w:rPr>
          <w:rFonts w:ascii="Arial Narrow" w:hAnsi="Arial Narrow"/>
          <w:sz w:val="22"/>
          <w:szCs w:val="22"/>
        </w:rPr>
        <w:t>;</w:t>
      </w:r>
    </w:p>
    <w:p w14:paraId="0937947A" w14:textId="6F441E93" w:rsidR="00454D4E" w:rsidRDefault="00454D4E" w:rsidP="00360CBE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Other tasks as deemed relevant by the Council.</w:t>
      </w:r>
    </w:p>
    <w:p w14:paraId="5B0606A0" w14:textId="77777777" w:rsidR="00757CF2" w:rsidRPr="00757CF2" w:rsidRDefault="00757CF2" w:rsidP="00BA49F4">
      <w:pPr>
        <w:pStyle w:val="ListParagraph"/>
        <w:suppressAutoHyphens/>
        <w:ind w:left="1224"/>
        <w:contextualSpacing w:val="0"/>
        <w:rPr>
          <w:rFonts w:ascii="Arial Narrow" w:hAnsi="Arial Narrow"/>
          <w:sz w:val="22"/>
          <w:szCs w:val="22"/>
        </w:rPr>
      </w:pPr>
    </w:p>
    <w:p w14:paraId="1E680B85" w14:textId="2FB73138" w:rsidR="00757CF2" w:rsidRPr="00757CF2" w:rsidRDefault="00757CF2" w:rsidP="00360CBE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>The Council</w:t>
      </w:r>
      <w:r>
        <w:rPr>
          <w:rFonts w:ascii="Arial Narrow" w:hAnsi="Arial Narrow"/>
          <w:sz w:val="22"/>
          <w:szCs w:val="22"/>
        </w:rPr>
        <w:t xml:space="preserve"> shall host at least one town hall meeting on religious and spiritual issues per academic year;</w:t>
      </w:r>
    </w:p>
    <w:p w14:paraId="04731124" w14:textId="77777777" w:rsidR="008D4EB4" w:rsidRPr="00757CF2" w:rsidRDefault="008D4EB4" w:rsidP="00BA49F4">
      <w:pPr>
        <w:pStyle w:val="ListParagraph"/>
        <w:ind w:left="1224"/>
        <w:rPr>
          <w:rFonts w:ascii="Arial Narrow" w:hAnsi="Arial Narrow"/>
          <w:sz w:val="22"/>
          <w:szCs w:val="22"/>
        </w:rPr>
      </w:pPr>
    </w:p>
    <w:p w14:paraId="4D654AF3" w14:textId="088A5DD3" w:rsidR="008D4EB4" w:rsidRPr="00757CF2" w:rsidRDefault="005976FE" w:rsidP="00360CBE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Arial Narrow" w:hAnsi="Arial Narrow"/>
          <w:sz w:val="22"/>
          <w:szCs w:val="22"/>
        </w:rPr>
      </w:pPr>
      <w:r w:rsidRPr="00757CF2">
        <w:rPr>
          <w:rFonts w:ascii="Arial Narrow" w:hAnsi="Arial Narrow"/>
          <w:sz w:val="22"/>
          <w:szCs w:val="22"/>
        </w:rPr>
        <w:t xml:space="preserve">The council </w:t>
      </w:r>
      <w:r w:rsidR="00454D4E">
        <w:rPr>
          <w:rFonts w:ascii="Arial Narrow" w:hAnsi="Arial Narrow"/>
          <w:sz w:val="22"/>
          <w:szCs w:val="22"/>
        </w:rPr>
        <w:t xml:space="preserve">Chair </w:t>
      </w:r>
      <w:r w:rsidRPr="00757CF2">
        <w:rPr>
          <w:rFonts w:ascii="Arial Narrow" w:hAnsi="Arial Narrow"/>
          <w:sz w:val="22"/>
          <w:szCs w:val="22"/>
        </w:rPr>
        <w:t>or a council representative</w:t>
      </w:r>
      <w:r w:rsidR="008D4EB4" w:rsidRPr="00757CF2">
        <w:rPr>
          <w:rFonts w:ascii="Arial Narrow" w:hAnsi="Arial Narrow"/>
          <w:sz w:val="22"/>
          <w:szCs w:val="22"/>
        </w:rPr>
        <w:t xml:space="preserve"> shall report on the activities of the </w:t>
      </w:r>
      <w:r w:rsidR="00454D4E">
        <w:rPr>
          <w:rFonts w:ascii="Arial Narrow" w:hAnsi="Arial Narrow"/>
          <w:sz w:val="22"/>
          <w:szCs w:val="22"/>
        </w:rPr>
        <w:t xml:space="preserve">Interfaith </w:t>
      </w:r>
      <w:r w:rsidR="008D4EB4" w:rsidRPr="00757CF2">
        <w:rPr>
          <w:rFonts w:ascii="Arial Narrow" w:hAnsi="Arial Narrow"/>
          <w:sz w:val="22"/>
          <w:szCs w:val="22"/>
        </w:rPr>
        <w:t>Council to the Student Representative Assembly at the fourth (4th) meeting of the Fall and Winter semesters.</w:t>
      </w:r>
    </w:p>
    <w:p w14:paraId="41F920F2" w14:textId="77777777" w:rsidR="008D4EB4" w:rsidRPr="00757CF2" w:rsidRDefault="008D4EB4" w:rsidP="00BA49F4">
      <w:pPr>
        <w:pStyle w:val="ListParagraph"/>
        <w:ind w:left="792"/>
        <w:rPr>
          <w:rFonts w:ascii="Arial Narrow" w:hAnsi="Arial Narrow"/>
          <w:sz w:val="22"/>
          <w:szCs w:val="22"/>
        </w:rPr>
      </w:pPr>
    </w:p>
    <w:p w14:paraId="4981A982" w14:textId="77777777" w:rsidR="00F944C5" w:rsidRDefault="00F944C5" w:rsidP="00BA49F4">
      <w:pPr>
        <w:rPr>
          <w:rFonts w:ascii="Crillee It BT" w:hAnsi="Crillee It BT"/>
          <w:sz w:val="28"/>
        </w:rPr>
      </w:pPr>
    </w:p>
    <w:sectPr w:rsidR="00F944C5" w:rsidSect="00486F03">
      <w:headerReference w:type="default" r:id="rId9"/>
      <w:footerReference w:type="first" r:id="rId10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C20F04" w14:textId="77777777" w:rsidR="005509C5" w:rsidRDefault="005509C5">
      <w:r>
        <w:separator/>
      </w:r>
    </w:p>
  </w:endnote>
  <w:endnote w:type="continuationSeparator" w:id="0">
    <w:p w14:paraId="06AE7AB9" w14:textId="77777777" w:rsidR="005509C5" w:rsidRDefault="005509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rillee It BT">
    <w:altName w:val="Impact"/>
    <w:charset w:val="00"/>
    <w:family w:val="roman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396A7" w14:textId="35E81E9D" w:rsidR="00B84E21" w:rsidRPr="007A6FCC" w:rsidRDefault="007A6FCC">
    <w:pPr>
      <w:pStyle w:val="Footer"/>
      <w:rPr>
        <w:rFonts w:ascii="Arial Narrow" w:hAnsi="Arial Narrow"/>
        <w:sz w:val="16"/>
        <w:szCs w:val="16"/>
        <w:lang w:val="en-CA"/>
      </w:rPr>
    </w:pPr>
    <w:r w:rsidRPr="007A6FCC">
      <w:rPr>
        <w:rFonts w:ascii="Arial Narrow" w:hAnsi="Arial Narrow"/>
        <w:sz w:val="16"/>
        <w:szCs w:val="16"/>
        <w:lang w:val="en-CA"/>
      </w:rPr>
      <w:t>Approved 17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34BF88" w14:textId="77777777" w:rsidR="005509C5" w:rsidRDefault="005509C5">
      <w:r>
        <w:separator/>
      </w:r>
    </w:p>
  </w:footnote>
  <w:footnote w:type="continuationSeparator" w:id="0">
    <w:p w14:paraId="3EC6BE75" w14:textId="77777777" w:rsidR="005509C5" w:rsidRDefault="005509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81A98A" w14:textId="212B8C91" w:rsidR="00B84E21" w:rsidRDefault="00B84E21">
    <w:pPr>
      <w:pStyle w:val="Header"/>
      <w:jc w:val="right"/>
      <w:rPr>
        <w:rFonts w:ascii="Crillee It BT" w:hAnsi="Crillee It BT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310E749A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Impact" w:hAnsi="Impact" w:hint="default"/>
        <w:b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ascii="Arial Narrow" w:hAnsi="Arial Narrow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ascii="Arial Narrow" w:hAnsi="Arial Narrow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" w15:restartNumberingAfterBreak="0">
    <w:nsid w:val="01D91FA0"/>
    <w:multiLevelType w:val="multilevel"/>
    <w:tmpl w:val="E9F29710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" w15:restartNumberingAfterBreak="0">
    <w:nsid w:val="261C3CD4"/>
    <w:multiLevelType w:val="multilevel"/>
    <w:tmpl w:val="B830C30C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" w15:restartNumberingAfterBreak="0">
    <w:nsid w:val="45F04B7D"/>
    <w:multiLevelType w:val="multilevel"/>
    <w:tmpl w:val="A044E246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4" w15:restartNumberingAfterBreak="0">
    <w:nsid w:val="46A1637B"/>
    <w:multiLevelType w:val="multilevel"/>
    <w:tmpl w:val="4CF0E442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5" w15:restartNumberingAfterBreak="0">
    <w:nsid w:val="6B515A9D"/>
    <w:multiLevelType w:val="multilevel"/>
    <w:tmpl w:val="01903E64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 w15:restartNumberingAfterBreak="0">
    <w:nsid w:val="73BE1C38"/>
    <w:multiLevelType w:val="multilevel"/>
    <w:tmpl w:val="9DBCDC0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3"/>
  </w:num>
  <w:num w:numId="5">
    <w:abstractNumId w:val="1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tDAztDQ3NwRSxko6SsGpxcWZ+XkgBaa1APK4VlAsAAAA"/>
  </w:docVars>
  <w:rsids>
    <w:rsidRoot w:val="00E960CE"/>
    <w:rsid w:val="000829FA"/>
    <w:rsid w:val="000C05AB"/>
    <w:rsid w:val="00122DB4"/>
    <w:rsid w:val="00133E2B"/>
    <w:rsid w:val="001437CE"/>
    <w:rsid w:val="0017132B"/>
    <w:rsid w:val="0018556A"/>
    <w:rsid w:val="0019089C"/>
    <w:rsid w:val="001F079D"/>
    <w:rsid w:val="00201A6B"/>
    <w:rsid w:val="002C01D9"/>
    <w:rsid w:val="00315E24"/>
    <w:rsid w:val="00360CBE"/>
    <w:rsid w:val="003A00A9"/>
    <w:rsid w:val="003F045C"/>
    <w:rsid w:val="00410B9C"/>
    <w:rsid w:val="00454D4E"/>
    <w:rsid w:val="004562FA"/>
    <w:rsid w:val="004824D3"/>
    <w:rsid w:val="00486F03"/>
    <w:rsid w:val="004A5A84"/>
    <w:rsid w:val="004E490E"/>
    <w:rsid w:val="005159ED"/>
    <w:rsid w:val="00540879"/>
    <w:rsid w:val="005509C5"/>
    <w:rsid w:val="00564B82"/>
    <w:rsid w:val="005976FE"/>
    <w:rsid w:val="005A21CE"/>
    <w:rsid w:val="005F757E"/>
    <w:rsid w:val="006050E0"/>
    <w:rsid w:val="00607691"/>
    <w:rsid w:val="00617839"/>
    <w:rsid w:val="00620BCE"/>
    <w:rsid w:val="006D6FD6"/>
    <w:rsid w:val="006E739E"/>
    <w:rsid w:val="00757CF2"/>
    <w:rsid w:val="007A6FCC"/>
    <w:rsid w:val="007B57C6"/>
    <w:rsid w:val="007E6FCC"/>
    <w:rsid w:val="00833CDC"/>
    <w:rsid w:val="00835480"/>
    <w:rsid w:val="00880E6A"/>
    <w:rsid w:val="008D4EB4"/>
    <w:rsid w:val="009314F4"/>
    <w:rsid w:val="0094637F"/>
    <w:rsid w:val="0094640F"/>
    <w:rsid w:val="009508F2"/>
    <w:rsid w:val="0099396A"/>
    <w:rsid w:val="00993DD9"/>
    <w:rsid w:val="00994412"/>
    <w:rsid w:val="009A74AE"/>
    <w:rsid w:val="009C6E6E"/>
    <w:rsid w:val="00A62C11"/>
    <w:rsid w:val="00AA761A"/>
    <w:rsid w:val="00AF3477"/>
    <w:rsid w:val="00B7360E"/>
    <w:rsid w:val="00B84E21"/>
    <w:rsid w:val="00BA49F4"/>
    <w:rsid w:val="00BD6059"/>
    <w:rsid w:val="00BF2FB1"/>
    <w:rsid w:val="00C126D7"/>
    <w:rsid w:val="00D2278E"/>
    <w:rsid w:val="00D37286"/>
    <w:rsid w:val="00D96533"/>
    <w:rsid w:val="00DB3B6D"/>
    <w:rsid w:val="00E960CE"/>
    <w:rsid w:val="00EA045B"/>
    <w:rsid w:val="00EC7A38"/>
    <w:rsid w:val="00F57C6C"/>
    <w:rsid w:val="00F660CF"/>
    <w:rsid w:val="00F869CA"/>
    <w:rsid w:val="00F944C5"/>
    <w:rsid w:val="00FC7D15"/>
    <w:rsid w:val="00FF4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981A953"/>
  <w15:docId w15:val="{6C03E511-89D8-4EF6-869B-61CBEDB9B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86F03"/>
    <w:rPr>
      <w:sz w:val="24"/>
      <w:szCs w:val="24"/>
    </w:rPr>
  </w:style>
  <w:style w:type="paragraph" w:styleId="Heading1">
    <w:name w:val="heading 1"/>
    <w:basedOn w:val="Normal"/>
    <w:next w:val="Normal"/>
    <w:qFormat/>
    <w:rsid w:val="00486F03"/>
    <w:pPr>
      <w:keepNext/>
      <w:outlineLvl w:val="0"/>
    </w:pPr>
    <w:rPr>
      <w:rFonts w:ascii="Crillee It BT" w:hAnsi="Crillee It BT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486F0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486F0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semiHidden/>
    <w:rsid w:val="00486F03"/>
    <w:rPr>
      <w:rFonts w:ascii="Arial Narrow" w:hAnsi="Arial Narrow"/>
      <w:sz w:val="22"/>
    </w:rPr>
  </w:style>
  <w:style w:type="character" w:styleId="PageNumber">
    <w:name w:val="page number"/>
    <w:basedOn w:val="DefaultParagraphFont"/>
    <w:semiHidden/>
    <w:rsid w:val="00486F03"/>
  </w:style>
  <w:style w:type="paragraph" w:styleId="BalloonText">
    <w:name w:val="Balloon Text"/>
    <w:basedOn w:val="Normal"/>
    <w:link w:val="BalloonTextChar"/>
    <w:uiPriority w:val="99"/>
    <w:semiHidden/>
    <w:unhideWhenUsed/>
    <w:rsid w:val="009464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4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0829FA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semiHidden/>
    <w:rsid w:val="0019089C"/>
    <w:rPr>
      <w:rFonts w:ascii="Arial Narrow" w:hAnsi="Arial Narrow"/>
      <w:sz w:val="2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F04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045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45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04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045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5F0749-5886-4CC3-9A0B-34125394F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2</Words>
  <Characters>24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Master University</Company>
  <LinksUpToDate>false</LinksUpToDate>
  <CharactersWithSpaces>2870</CharactersWithSpaces>
  <SharedDoc>false</SharedDoc>
  <HLinks>
    <vt:vector size="6" baseType="variant">
      <vt:variant>
        <vt:i4>4194393</vt:i4>
      </vt:variant>
      <vt:variant>
        <vt:i4>-1</vt:i4>
      </vt:variant>
      <vt:variant>
        <vt:i4>1026</vt:i4>
      </vt:variant>
      <vt:variant>
        <vt:i4>1</vt:i4>
      </vt:variant>
      <vt:variant>
        <vt:lpwstr>..\CB&amp;P Templates\Bylaw Header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asst</dc:creator>
  <cp:lastModifiedBy>Office Clerk</cp:lastModifiedBy>
  <cp:revision>2</cp:revision>
  <cp:lastPrinted>2012-01-25T21:03:00Z</cp:lastPrinted>
  <dcterms:created xsi:type="dcterms:W3CDTF">2019-10-16T16:07:00Z</dcterms:created>
  <dcterms:modified xsi:type="dcterms:W3CDTF">2019-10-16T16:07:00Z</dcterms:modified>
</cp:coreProperties>
</file>